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dedicated-support"/>
      <w:r>
        <w:t xml:space="preserve">Dedicated Support Terms</w:t>
      </w:r>
      <w:bookmarkEnd w:id="50"/>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1" w:name="term-and-termination-2"/>
      <w:r>
        <w:t xml:space="preserve">1. Term and Termination</w:t>
      </w:r>
      <w:bookmarkEnd w:id="51"/>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w:t>
      </w:r>
    </w:p>
    <w:p>
      <w:pPr>
        <w:pStyle w:val="Heading3"/>
      </w:pPr>
      <w:bookmarkStart w:id="52" w:name="payment-terms-1"/>
      <w:r>
        <w:t xml:space="preserve">2. Payment Terms</w:t>
      </w:r>
      <w:bookmarkEnd w:id="52"/>
    </w:p>
    <w:p>
      <w:pPr>
        <w:pStyle w:val="FirstParagraph"/>
      </w:pPr>
      <w:r>
        <w:t xml:space="preserve">In consideration for the Dedicated Support,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4" w:name="reference-architecture"/>
      <w:r>
        <w:t xml:space="preserve">Reference Architecture Terms</w:t>
      </w:r>
      <w:bookmarkEnd w:id="54"/>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r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Your payment for the Gruntwork Subscription entitles your Authorized Users for your Gruntwork Subscription to also use Houston.</w:t>
      </w:r>
    </w:p>
    <w:p>
      <w:pPr>
        <w:pStyle w:val="Heading3"/>
      </w:pPr>
      <w:bookmarkStart w:id="61" w:name="included-features-3"/>
      <w:r>
        <w:t xml:space="preserve">3. Included Features</w:t>
      </w:r>
      <w:bookmarkEnd w:id="61"/>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2" w:name="customer-responsibilities"/>
      <w:r>
        <w:t xml:space="preserve">4. Customer Responsibilities</w:t>
      </w:r>
      <w:bookmarkEnd w:id="62"/>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3" w:name="additional-provisions"/>
      <w:r>
        <w:t xml:space="preserve">5. Additional Provisions</w:t>
      </w:r>
      <w:bookmarkEnd w:id="63"/>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Export Control Laws.</w:t>
      </w:r>
      <w:r>
        <w:t xml:space="preserve"> </w:t>
      </w:r>
      <w:r>
        <w:t xml:space="preserve">You acknowledge that the Services and any related products, information, documentation, services, technology, technical data, and any derivatives thereof, that Gruntwork makes available (collectively “Excluded Data”), is subject to export control laws and regulations of the United States (including, without limitation, the U.S. Export Administration Act and the sanctions regulations administered by the U.S. Department of the Treasury Office of Foreign Assets Control (“OFAC”)) and other jurisdictions (collectively “Export Laws”). You represent and warrant that you will not access, download, use, export or re-export, directly or indirectly, the Excluded Data to any location, entity, government or person prohibited by Export Laws (including, without limitation, to any end user in a U.S. embargoed country or territory or an end user included on OFAC’s listing of Specially Designated Nationals or the U.S. Commerce Department’s Entity List or Denied Persons List), without first complying with all Export Laws that may be imposed by the U.S. Government and any country or organization of nations within whose jurisdiction you operate or do business. You are solely responsible for complying with Export Laws for all Excluded Data and any of its content transmitted through the Servic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0C25"/>
    <w:pPr>
      <w:jc w:val="left"/>
    </w:pPr>
  </w:style>
  <w:style w:type="paragraph" w:styleId="Heading1">
    <w:name w:val="heading 1"/>
    <w:basedOn w:val="Normal"/>
    <w:next w:val="Normal"/>
    <w:uiPriority w:val="9"/>
    <w:qFormat/>
    <w:pPr>
      <w:keepNext/>
      <w:keepLines/>
      <w:spacing w:before="200" w:after="200"/>
      <w:outlineLvl w:val="0"/>
    </w:pPr>
    <w:rPr>
      <w:b/>
      <w:sz w:val="64"/>
      <w:szCs w:val="64"/>
    </w:rPr>
  </w:style>
  <w:style w:type="paragraph" w:styleId="Heading2">
    <w:name w:val="heading 2"/>
    <w:basedOn w:val="Normal"/>
    <w:next w:val="Normal"/>
    <w:uiPriority w:val="9"/>
    <w:unhideWhenUsed/>
    <w:qFormat/>
    <w:pPr>
      <w:keepNext/>
      <w:keepLines/>
      <w:spacing w:before="200" w:after="200"/>
      <w:outlineLvl w:val="1"/>
    </w:pPr>
    <w:rPr>
      <w:b/>
      <w:sz w:val="56"/>
      <w:szCs w:val="56"/>
    </w:rPr>
  </w:style>
  <w:style w:type="paragraph" w:styleId="Heading3">
    <w:name w:val="heading 3"/>
    <w:basedOn w:val="Normal"/>
    <w:next w:val="Normal"/>
    <w:uiPriority w:val="9"/>
    <w:unhideWhenUsed/>
    <w:qFormat/>
    <w:pPr>
      <w:keepNext/>
      <w:keepLines/>
      <w:spacing w:before="200" w:after="200"/>
      <w:outlineLvl w:val="2"/>
    </w:pPr>
    <w:rPr>
      <w:b/>
      <w:sz w:val="48"/>
      <w:szCs w:val="48"/>
    </w:rPr>
  </w:style>
  <w:style w:type="paragraph" w:styleId="Heading4">
    <w:name w:val="heading 4"/>
    <w:basedOn w:val="Normal"/>
    <w:next w:val="Normal"/>
    <w:uiPriority w:val="9"/>
    <w:unhideWhenUsed/>
    <w:qFormat/>
    <w:pPr>
      <w:keepNext/>
      <w:keepLines/>
      <w:spacing w:before="200" w:after="200"/>
      <w:outlineLvl w:val="3"/>
    </w:pPr>
    <w:rPr>
      <w:b/>
      <w:sz w:val="32"/>
      <w:szCs w:val="32"/>
    </w:rPr>
  </w:style>
  <w:style w:type="paragraph" w:styleId="Heading5">
    <w:name w:val="heading 5"/>
    <w:basedOn w:val="Normal"/>
    <w:next w:val="Normal"/>
    <w:uiPriority w:val="9"/>
    <w:semiHidden/>
    <w:unhideWhenUsed/>
    <w:qFormat/>
    <w:pPr>
      <w:keepNext/>
      <w:keepLines/>
      <w:spacing w:before="200" w:after="0"/>
      <w:outlineLvl w:val="4"/>
    </w:pPr>
    <w:rPr>
      <w:i/>
      <w:color w:val="4F81BD"/>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7T06:33:05Z</dcterms:created>
  <dcterms:modified xsi:type="dcterms:W3CDTF">2018-09-27T06:33:05Z</dcterms:modified>
</cp:coreProperties>
</file>